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113" w:type="dxa"/>
        <w:tblInd w:w="-743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47"/>
        <w:gridCol w:w="5546"/>
        <w:gridCol w:w="1420"/>
      </w:tblGrid>
      <w:tr w:rsidR="006C18DE" w:rsidRPr="00772FCC" w14:paraId="605F6E3D" w14:textId="77777777" w:rsidTr="00CB1751">
        <w:trPr>
          <w:trHeight w:val="33"/>
        </w:trPr>
        <w:tc>
          <w:tcPr>
            <w:tcW w:w="3134" w:type="dxa"/>
            <w:vMerge w:val="restart"/>
            <w:shd w:val="clear" w:color="auto" w:fill="auto"/>
            <w:vAlign w:val="center"/>
          </w:tcPr>
          <w:p w14:paraId="1DBA472F" w14:textId="77777777" w:rsidR="006C18DE" w:rsidRPr="00772FCC" w:rsidRDefault="002853E7" w:rsidP="00BF0B7D">
            <w:pP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  <w:pict w14:anchorId="5B4AFB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6.3pt;height:32.85pt">
                  <v:imagedata r:id="rId8" o:title="samgongustofa_logo_isl"/>
                </v:shape>
              </w:pict>
            </w:r>
          </w:p>
        </w:tc>
        <w:tc>
          <w:tcPr>
            <w:tcW w:w="5557" w:type="dxa"/>
            <w:shd w:val="clear" w:color="auto" w:fill="auto"/>
            <w:vAlign w:val="center"/>
          </w:tcPr>
          <w:p w14:paraId="0E498A74" w14:textId="77777777" w:rsidR="006C18DE" w:rsidRPr="00772FCC" w:rsidRDefault="006C18DE" w:rsidP="009B4448">
            <w:pPr>
              <w:pStyle w:val="Heading2"/>
              <w:spacing w:before="0" w:after="0"/>
              <w:ind w:left="601" w:hanging="601"/>
              <w:jc w:val="right"/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 w:rsidRPr="00772FCC">
              <w:rPr>
                <w:sz w:val="12"/>
                <w:lang w:val="is-IS"/>
              </w:rPr>
              <w:t>Reglugerð nr.</w:t>
            </w:r>
            <w:r w:rsidR="009B4448" w:rsidRPr="00772FCC">
              <w:rPr>
                <w:sz w:val="12"/>
                <w:lang w:val="is-IS"/>
              </w:rPr>
              <w:t xml:space="preserve">854/2016 </w:t>
            </w:r>
          </w:p>
        </w:tc>
        <w:tc>
          <w:tcPr>
            <w:tcW w:w="1422" w:type="dxa"/>
            <w:vMerge w:val="restart"/>
            <w:shd w:val="clear" w:color="auto" w:fill="auto"/>
          </w:tcPr>
          <w:p w14:paraId="36513658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  <w:r w:rsidRPr="00772FCC">
              <w:rPr>
                <w:rFonts w:ascii="Arial (PCL6)" w:hAnsi="Arial (PCL6)"/>
                <w:b/>
                <w:sz w:val="18"/>
                <w:szCs w:val="24"/>
                <w:lang w:val="is-IS"/>
              </w:rPr>
              <w:t>LF-510</w:t>
            </w:r>
          </w:p>
          <w:p w14:paraId="649E9C44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sz w:val="12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Dags. </w:t>
            </w:r>
            <w:r w:rsidR="000A4CE3" w:rsidRPr="00772FCC">
              <w:rPr>
                <w:rFonts w:ascii="Arial (PCL6)" w:hAnsi="Arial (PCL6)"/>
                <w:sz w:val="12"/>
                <w:szCs w:val="16"/>
                <w:lang w:val="is-IS"/>
              </w:rPr>
              <w:t>30</w:t>
            </w:r>
            <w:r w:rsidR="002928AC" w:rsidRPr="00772FCC">
              <w:rPr>
                <w:rFonts w:ascii="Arial (PCL6)" w:hAnsi="Arial (PCL6)"/>
                <w:sz w:val="12"/>
                <w:szCs w:val="16"/>
                <w:lang w:val="is-IS"/>
              </w:rPr>
              <w:t>.0</w:t>
            </w:r>
            <w:r w:rsidR="000A4CE3" w:rsidRPr="00772FCC">
              <w:rPr>
                <w:rFonts w:ascii="Arial (PCL6)" w:hAnsi="Arial (PCL6)"/>
                <w:sz w:val="12"/>
                <w:szCs w:val="16"/>
                <w:lang w:val="is-IS"/>
              </w:rPr>
              <w:t>9</w:t>
            </w:r>
            <w:r w:rsidR="004C35E5" w:rsidRPr="00772FCC">
              <w:rPr>
                <w:rFonts w:ascii="Arial (PCL6)" w:hAnsi="Arial (PCL6)"/>
                <w:sz w:val="12"/>
                <w:szCs w:val="16"/>
                <w:lang w:val="is-IS"/>
              </w:rPr>
              <w:t>.20</w:t>
            </w:r>
            <w:r w:rsidR="000A4CE3" w:rsidRPr="00772FCC">
              <w:rPr>
                <w:rFonts w:ascii="Arial (PCL6)" w:hAnsi="Arial (PCL6)"/>
                <w:sz w:val="12"/>
                <w:szCs w:val="16"/>
                <w:lang w:val="is-IS"/>
              </w:rPr>
              <w:t>22</w:t>
            </w:r>
          </w:p>
          <w:p w14:paraId="33DDD5CA" w14:textId="77777777" w:rsidR="006C18DE" w:rsidRPr="00772FCC" w:rsidRDefault="004C35E5" w:rsidP="00F44E4C">
            <w:pPr>
              <w:jc w:val="right"/>
              <w:rPr>
                <w:rFonts w:ascii="Arial (PCL6)" w:hAnsi="Arial (PCL6)"/>
                <w:b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Útg. </w:t>
            </w:r>
            <w:r w:rsidR="00504B18" w:rsidRPr="00772FCC">
              <w:rPr>
                <w:rFonts w:ascii="Arial (PCL6)" w:hAnsi="Arial (PCL6)"/>
                <w:sz w:val="12"/>
                <w:szCs w:val="16"/>
                <w:lang w:val="is-IS"/>
              </w:rPr>
              <w:t>4</w:t>
            </w:r>
            <w:r w:rsidR="00F45A4D" w:rsidRPr="00772FCC">
              <w:rPr>
                <w:rFonts w:ascii="Arial (PCL6)" w:hAnsi="Arial (PCL6)"/>
                <w:sz w:val="12"/>
                <w:szCs w:val="16"/>
                <w:lang w:val="is-IS"/>
              </w:rPr>
              <w:t>.0</w:t>
            </w:r>
          </w:p>
        </w:tc>
      </w:tr>
      <w:tr w:rsidR="006C18DE" w:rsidRPr="00772FCC" w14:paraId="537DB8E4" w14:textId="77777777" w:rsidTr="00CB1751">
        <w:trPr>
          <w:trHeight w:val="203"/>
        </w:trPr>
        <w:tc>
          <w:tcPr>
            <w:tcW w:w="3134" w:type="dxa"/>
            <w:vMerge/>
            <w:shd w:val="clear" w:color="auto" w:fill="auto"/>
            <w:vAlign w:val="center"/>
          </w:tcPr>
          <w:p w14:paraId="4814FB6B" w14:textId="77777777" w:rsidR="006C18DE" w:rsidRPr="00772FCC" w:rsidRDefault="006C18DE" w:rsidP="00BF0B7D">
            <w:pPr>
              <w:rPr>
                <w:lang w:val="is-IS"/>
              </w:rPr>
            </w:pPr>
          </w:p>
        </w:tc>
        <w:tc>
          <w:tcPr>
            <w:tcW w:w="5557" w:type="dxa"/>
            <w:shd w:val="clear" w:color="auto" w:fill="auto"/>
            <w:vAlign w:val="center"/>
          </w:tcPr>
          <w:p w14:paraId="67FE08DE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b/>
                <w:sz w:val="24"/>
                <w:szCs w:val="24"/>
                <w:lang w:val="is-IS"/>
              </w:rPr>
            </w:pPr>
            <w:r w:rsidRPr="00772FCC">
              <w:rPr>
                <w:b/>
                <w:sz w:val="24"/>
                <w:szCs w:val="24"/>
                <w:lang w:val="is-IS"/>
              </w:rPr>
              <w:t xml:space="preserve">Flugumferðarstjóri </w:t>
            </w:r>
          </w:p>
          <w:p w14:paraId="17A7140D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sz w:val="22"/>
                <w:lang w:val="is-IS"/>
              </w:rPr>
            </w:pPr>
            <w:r w:rsidRPr="00772FCC">
              <w:rPr>
                <w:b/>
                <w:sz w:val="22"/>
                <w:szCs w:val="22"/>
                <w:lang w:val="is-IS"/>
              </w:rPr>
              <w:t>Umsókn um nýútgáfu - / endurútgáfu skírteinis</w:t>
            </w:r>
          </w:p>
          <w:p w14:paraId="7FB903AC" w14:textId="77777777" w:rsidR="006C18DE" w:rsidRPr="00772FCC" w:rsidRDefault="006C18DE" w:rsidP="002E1768">
            <w:pPr>
              <w:rPr>
                <w:b/>
                <w:sz w:val="10"/>
                <w:szCs w:val="24"/>
                <w:lang w:val="is-IS"/>
              </w:rPr>
            </w:pPr>
          </w:p>
        </w:tc>
        <w:tc>
          <w:tcPr>
            <w:tcW w:w="1422" w:type="dxa"/>
            <w:vMerge/>
            <w:shd w:val="clear" w:color="auto" w:fill="auto"/>
          </w:tcPr>
          <w:p w14:paraId="77CECC3A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</w:p>
        </w:tc>
      </w:tr>
    </w:tbl>
    <w:p w14:paraId="192AEB5B" w14:textId="77777777" w:rsidR="00BF0B7D" w:rsidRPr="00772FCC" w:rsidRDefault="00BF0B7D" w:rsidP="00A72E93">
      <w:pPr>
        <w:spacing w:after="40"/>
        <w:rPr>
          <w:rFonts w:ascii="Arial (PCL6)" w:hAnsi="Arial (PCL6)"/>
          <w:caps/>
          <w:sz w:val="10"/>
          <w:lang w:val="is-IS"/>
        </w:rPr>
      </w:pPr>
    </w:p>
    <w:p w14:paraId="1E93C473" w14:textId="77777777" w:rsidR="003501A1" w:rsidRPr="00772FCC" w:rsidRDefault="00406DB3" w:rsidP="003501A1">
      <w:pPr>
        <w:tabs>
          <w:tab w:val="right" w:pos="9214"/>
        </w:tabs>
        <w:spacing w:after="40"/>
        <w:ind w:left="-567" w:hanging="425"/>
        <w:rPr>
          <w:rFonts w:ascii="Arial" w:hAnsi="Arial" w:cs="Arial"/>
          <w:sz w:val="20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 xml:space="preserve">   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>A – Fylgigögn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ab/>
      </w:r>
      <w:r w:rsidR="003501A1" w:rsidRPr="00772FCC">
        <w:rPr>
          <w:rFonts w:ascii="Arial (PCL6)" w:hAnsi="Arial (PCL6)"/>
          <w:sz w:val="16"/>
          <w:lang w:val="is-IS"/>
        </w:rPr>
        <w:t xml:space="preserve">Öll neðangreind gögn skulu fylgja umsókninni eða vera til hjá Samgöngustofu  –  setja skal </w:t>
      </w:r>
      <w:r w:rsidR="003501A1" w:rsidRPr="00772FCC">
        <w:rPr>
          <w:rFonts w:ascii="Arial (PCL6)" w:hAnsi="Arial (PCL6)"/>
          <w:sz w:val="16"/>
          <w:lang w:val="is-IS"/>
        </w:rPr>
        <w:sym w:font="Wingdings" w:char="F0FE"/>
      </w:r>
      <w:r w:rsidR="003501A1" w:rsidRPr="00772FCC">
        <w:rPr>
          <w:rFonts w:ascii="Arial (PCL6)" w:hAnsi="Arial (PCL6)"/>
          <w:sz w:val="20"/>
          <w:lang w:val="is-IS"/>
        </w:rPr>
        <w:t xml:space="preserve"> </w:t>
      </w:r>
      <w:r w:rsidR="003501A1" w:rsidRPr="00772FCC">
        <w:rPr>
          <w:rFonts w:ascii="Arial (PCL6)" w:hAnsi="Arial (PCL6)"/>
          <w:sz w:val="16"/>
          <w:lang w:val="is-IS"/>
        </w:rPr>
        <w:t>í viðeigandi reiti</w:t>
      </w:r>
    </w:p>
    <w:tbl>
      <w:tblPr>
        <w:tblW w:w="1026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4"/>
        <w:gridCol w:w="2020"/>
        <w:gridCol w:w="440"/>
        <w:gridCol w:w="2786"/>
        <w:gridCol w:w="425"/>
        <w:gridCol w:w="1276"/>
        <w:gridCol w:w="431"/>
        <w:gridCol w:w="2436"/>
      </w:tblGrid>
      <w:tr w:rsidR="00CB1751" w:rsidRPr="00772FCC" w14:paraId="5513312D" w14:textId="77777777" w:rsidTr="00290DC5">
        <w:trPr>
          <w:trHeight w:val="341"/>
        </w:trPr>
        <w:tc>
          <w:tcPr>
            <w:tcW w:w="454" w:type="dxa"/>
            <w:tcBorders>
              <w:bottom w:val="nil"/>
              <w:right w:val="nil"/>
            </w:tcBorders>
            <w:vAlign w:val="center"/>
          </w:tcPr>
          <w:p w14:paraId="25E420B5" w14:textId="77777777" w:rsidR="00CB1751" w:rsidRPr="00772FCC" w:rsidRDefault="00CB1751" w:rsidP="00AF1E31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left w:val="nil"/>
              <w:bottom w:val="nil"/>
              <w:right w:val="nil"/>
            </w:tcBorders>
            <w:vAlign w:val="center"/>
          </w:tcPr>
          <w:p w14:paraId="3BC78AAF" w14:textId="77777777" w:rsidR="00CB1751" w:rsidRPr="00772FCC" w:rsidRDefault="00BC166C" w:rsidP="00BC166C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s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>kírteini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s 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 xml:space="preserve"> (ef áður útgefið) </w:t>
            </w:r>
          </w:p>
        </w:tc>
        <w:tc>
          <w:tcPr>
            <w:tcW w:w="440" w:type="dxa"/>
            <w:tcBorders>
              <w:left w:val="nil"/>
              <w:bottom w:val="nil"/>
              <w:right w:val="nil"/>
            </w:tcBorders>
            <w:vAlign w:val="center"/>
          </w:tcPr>
          <w:p w14:paraId="712027A0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left w:val="nil"/>
              <w:bottom w:val="nil"/>
              <w:right w:val="nil"/>
            </w:tcBorders>
            <w:vAlign w:val="center"/>
          </w:tcPr>
          <w:p w14:paraId="799D0CF9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af skilríkjum</w:t>
            </w:r>
            <w:r w:rsidR="00547046" w:rsidRPr="00772FCC">
              <w:rPr>
                <w:rFonts w:ascii="Arial" w:hAnsi="Arial" w:cs="Arial"/>
                <w:sz w:val="16"/>
                <w:lang w:val="is-IS"/>
              </w:rPr>
              <w:t xml:space="preserve"> með mynd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 (fyrir fyrstu útgáfu)</w:t>
            </w:r>
          </w:p>
        </w:tc>
        <w:tc>
          <w:tcPr>
            <w:tcW w:w="4568" w:type="dxa"/>
            <w:gridSpan w:val="4"/>
            <w:tcBorders>
              <w:left w:val="nil"/>
              <w:bottom w:val="nil"/>
            </w:tcBorders>
            <w:vAlign w:val="center"/>
          </w:tcPr>
          <w:p w14:paraId="1907A35F" w14:textId="77777777" w:rsidR="00CB1751" w:rsidRPr="00772FCC" w:rsidRDefault="00CB1751" w:rsidP="004C35E5">
            <w:pPr>
              <w:rPr>
                <w:rFonts w:ascii="Arial" w:hAnsi="Arial" w:cs="Arial"/>
                <w:b/>
                <w:sz w:val="18"/>
                <w:lang w:val="is-IS"/>
              </w:rPr>
            </w:pPr>
            <w:r w:rsidRPr="00772FCC">
              <w:rPr>
                <w:rFonts w:ascii="Arial" w:hAnsi="Arial" w:cs="Arial"/>
                <w:b/>
                <w:sz w:val="16"/>
                <w:lang w:val="is-IS"/>
              </w:rPr>
              <w:t>Útskriftarskjöl / Þjálfunargögn fyrir:</w:t>
            </w:r>
          </w:p>
        </w:tc>
      </w:tr>
      <w:tr w:rsidR="00290DC5" w:rsidRPr="00772FCC" w14:paraId="640236DD" w14:textId="77777777" w:rsidTr="004C35E5">
        <w:trPr>
          <w:trHeight w:val="343"/>
        </w:trPr>
        <w:tc>
          <w:tcPr>
            <w:tcW w:w="454" w:type="dxa"/>
            <w:tcBorders>
              <w:top w:val="nil"/>
              <w:bottom w:val="nil"/>
              <w:right w:val="nil"/>
            </w:tcBorders>
            <w:vAlign w:val="center"/>
          </w:tcPr>
          <w:p w14:paraId="5C5277F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233A6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Heilbrigðisvottorð (afrit)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421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9586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Staðfesting á tungumálafærni (ef við á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26480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67BF5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Grunnþjálfu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E50B4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</w:tcBorders>
            <w:vAlign w:val="center"/>
          </w:tcPr>
          <w:p w14:paraId="3A4AD60B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Deildarviðbótaráritanir</w:t>
            </w:r>
          </w:p>
        </w:tc>
      </w:tr>
      <w:tr w:rsidR="00290DC5" w:rsidRPr="00772FCC" w14:paraId="2B8557FC" w14:textId="77777777" w:rsidTr="004C35E5">
        <w:trPr>
          <w:trHeight w:val="137"/>
        </w:trPr>
        <w:tc>
          <w:tcPr>
            <w:tcW w:w="454" w:type="dxa"/>
            <w:tcBorders>
              <w:top w:val="nil"/>
              <w:right w:val="nil"/>
            </w:tcBorders>
            <w:vAlign w:val="center"/>
          </w:tcPr>
          <w:p w14:paraId="43FFB87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524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453A01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  <w:vAlign w:val="center"/>
          </w:tcPr>
          <w:p w14:paraId="57307DEC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7A5BA717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Áritunarþjálfun</w:t>
            </w:r>
          </w:p>
        </w:tc>
        <w:tc>
          <w:tcPr>
            <w:tcW w:w="431" w:type="dxa"/>
            <w:tcBorders>
              <w:top w:val="nil"/>
              <w:left w:val="nil"/>
              <w:right w:val="nil"/>
            </w:tcBorders>
            <w:vAlign w:val="center"/>
          </w:tcPr>
          <w:p w14:paraId="29260DD3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2853E7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</w:tcBorders>
            <w:vAlign w:val="center"/>
          </w:tcPr>
          <w:p w14:paraId="33ED23DB" w14:textId="77777777" w:rsidR="00290DC5" w:rsidRPr="00772FCC" w:rsidRDefault="00290DC5" w:rsidP="0042699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OJTI /</w:t>
            </w:r>
            <w:r w:rsidR="002E6D03" w:rsidRPr="00772FCC">
              <w:rPr>
                <w:rFonts w:ascii="Arial" w:hAnsi="Arial" w:cs="Arial"/>
                <w:sz w:val="16"/>
                <w:lang w:val="is-IS"/>
              </w:rPr>
              <w:t xml:space="preserve"> STDI / A</w:t>
            </w:r>
            <w:r w:rsidR="00426991" w:rsidRPr="00772FCC">
              <w:rPr>
                <w:rFonts w:ascii="Arial" w:hAnsi="Arial" w:cs="Arial"/>
                <w:sz w:val="16"/>
                <w:lang w:val="is-IS"/>
              </w:rPr>
              <w:t>SSESSOR</w:t>
            </w:r>
          </w:p>
        </w:tc>
      </w:tr>
    </w:tbl>
    <w:p w14:paraId="358D26B4" w14:textId="77777777" w:rsidR="00316E6D" w:rsidRPr="00772FCC" w:rsidRDefault="00316E6D" w:rsidP="00167F2C">
      <w:pPr>
        <w:tabs>
          <w:tab w:val="right" w:pos="9214"/>
        </w:tabs>
        <w:spacing w:after="40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03129E29" w14:textId="77777777" w:rsidR="001835B9" w:rsidRPr="00772FCC" w:rsidRDefault="00F44E4C" w:rsidP="00F44E4C">
      <w:pPr>
        <w:tabs>
          <w:tab w:val="right" w:pos="9214"/>
        </w:tabs>
        <w:spacing w:after="40"/>
        <w:ind w:left="-567" w:hanging="284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B – Upplýsingar um umsækjanda</w:t>
      </w:r>
      <w:r w:rsidRPr="00772FCC">
        <w:rPr>
          <w:rFonts w:ascii="Arial (PCL6)" w:hAnsi="Arial (PCL6)"/>
          <w:b/>
          <w:caps/>
          <w:sz w:val="16"/>
          <w:lang w:val="is-IS"/>
        </w:rPr>
        <w:tab/>
      </w:r>
      <w:r w:rsidR="001835B9" w:rsidRPr="00772FCC">
        <w:rPr>
          <w:rFonts w:ascii="Arial (PCL6)" w:hAnsi="Arial (PCL6)"/>
          <w:sz w:val="16"/>
          <w:lang w:val="is-IS"/>
        </w:rPr>
        <w:t>Vélritið eða skr</w:t>
      </w:r>
      <w:r w:rsidR="00D12B1B" w:rsidRPr="00772FCC">
        <w:rPr>
          <w:rFonts w:ascii="Arial (PCL6)" w:hAnsi="Arial (PCL6)"/>
          <w:sz w:val="16"/>
          <w:lang w:val="is-IS"/>
        </w:rPr>
        <w:t>ifið með há</w:t>
      </w:r>
      <w:r w:rsidR="001835B9" w:rsidRPr="00772FCC">
        <w:rPr>
          <w:rFonts w:ascii="Arial (PCL6)" w:hAnsi="Arial (PCL6)"/>
          <w:sz w:val="16"/>
          <w:lang w:val="is-IS"/>
        </w:rPr>
        <w:t>stöfum</w:t>
      </w:r>
    </w:p>
    <w:tbl>
      <w:tblPr>
        <w:tblW w:w="10206" w:type="dxa"/>
        <w:tblInd w:w="-859" w:type="dxa"/>
        <w:tblLayout w:type="fixed"/>
        <w:tblLook w:val="0000" w:firstRow="0" w:lastRow="0" w:firstColumn="0" w:lastColumn="0" w:noHBand="0" w:noVBand="0"/>
      </w:tblPr>
      <w:tblGrid>
        <w:gridCol w:w="3385"/>
        <w:gridCol w:w="4547"/>
        <w:gridCol w:w="2274"/>
      </w:tblGrid>
      <w:tr w:rsidR="00AA04E5" w:rsidRPr="00772FCC" w14:paraId="13E8B885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7C4A4B68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afn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493BBDAF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Kennitala</w:t>
            </w:r>
          </w:p>
        </w:tc>
      </w:tr>
      <w:tr w:rsidR="00AA04E5" w:rsidRPr="00772FCC" w14:paraId="24C96F21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FB86E7" w14:textId="77777777" w:rsidR="00AA04E5" w:rsidRPr="00772FCC" w:rsidRDefault="00AA04E5" w:rsidP="002B51DF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733BCA" w14:textId="77777777" w:rsidR="00AA04E5" w:rsidRPr="00772FCC" w:rsidRDefault="00AA04E5" w:rsidP="00523A89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117E8692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5EB9080C" w14:textId="77777777" w:rsidR="00AA04E5" w:rsidRPr="00772FCC" w:rsidRDefault="00AA04E5" w:rsidP="00B429DA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Heimilisfang (Gata og póstnúmer)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B76A400" w14:textId="77777777" w:rsidR="00AA04E5" w:rsidRPr="00772FCC" w:rsidRDefault="002A3C9C" w:rsidP="00E30318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kírteinisnúmer (ef við á)</w:t>
            </w:r>
          </w:p>
        </w:tc>
      </w:tr>
      <w:tr w:rsidR="00AA04E5" w:rsidRPr="00772FCC" w14:paraId="3E50259A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FD382D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660E579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64FE31D2" w14:textId="77777777" w:rsidTr="00945F4A">
        <w:trPr>
          <w:cantSplit/>
          <w:trHeight w:hRule="exact" w:val="170"/>
        </w:trPr>
        <w:tc>
          <w:tcPr>
            <w:tcW w:w="337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23BF6C33" w14:textId="77777777" w:rsidR="00AA04E5" w:rsidRPr="00772FCC" w:rsidRDefault="002A3C9C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Vinnuveitandi (ef við á)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01A69F8C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etfang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043681E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ími</w:t>
            </w:r>
          </w:p>
        </w:tc>
      </w:tr>
      <w:tr w:rsidR="00AA04E5" w:rsidRPr="00772FCC" w14:paraId="678D738E" w14:textId="77777777" w:rsidTr="00945F4A">
        <w:trPr>
          <w:cantSplit/>
          <w:trHeight w:hRule="exact" w:val="397"/>
        </w:trPr>
        <w:tc>
          <w:tcPr>
            <w:tcW w:w="337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CA3277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453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FEA54C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5181293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</w:tbl>
    <w:p w14:paraId="38970CD7" w14:textId="77777777" w:rsidR="004C35E5" w:rsidRPr="00772FCC" w:rsidRDefault="004C35E5" w:rsidP="00DE4347">
      <w:pPr>
        <w:spacing w:after="40"/>
        <w:ind w:left="-851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15D4706C" w14:textId="77777777" w:rsidR="00DE4347" w:rsidRPr="00772FCC" w:rsidRDefault="00647571" w:rsidP="00DE4347">
      <w:pPr>
        <w:spacing w:after="40"/>
        <w:ind w:left="-851"/>
        <w:rPr>
          <w:rFonts w:ascii="Arial (PCL6)" w:hAnsi="Arial (PCL6)"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c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Réttindi sem sótt er um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78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9640"/>
      </w:tblGrid>
      <w:tr w:rsidR="00DE4347" w:rsidRPr="00772FCC" w14:paraId="1C84C805" w14:textId="77777777" w:rsidTr="005F313B">
        <w:trPr>
          <w:trHeight w:val="195"/>
        </w:trPr>
        <w:tc>
          <w:tcPr>
            <w:tcW w:w="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98A5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</w:tcPr>
          <w:p w14:paraId="476C304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Nemaskírteini, áritan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ir og viðbótaráritanir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 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 </w:t>
            </w:r>
          </w:p>
        </w:tc>
      </w:tr>
      <w:tr w:rsidR="00DE4347" w:rsidRPr="00772FCC" w14:paraId="3B4D29FA" w14:textId="77777777" w:rsidTr="005F313B">
        <w:trPr>
          <w:trHeight w:val="272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FA327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E15F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áningu á tungumálafærni (Liðir A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, B 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og F á eyðublaði) </w:t>
            </w:r>
          </w:p>
        </w:tc>
      </w:tr>
      <w:tr w:rsidR="00DE4347" w:rsidRPr="00772FCC" w14:paraId="285B0F88" w14:textId="77777777" w:rsidTr="005F313B">
        <w:trPr>
          <w:trHeight w:val="205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502AB9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1083B8F3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írteini flugumferðarstjóra, áritan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ir, 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viðbótararitanir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 og deildarviðbótaráritani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 xml:space="preserve">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</w:t>
            </w:r>
          </w:p>
        </w:tc>
      </w:tr>
      <w:tr w:rsidR="00DE4347" w:rsidRPr="00772FCC" w14:paraId="3891961F" w14:textId="77777777" w:rsidTr="005F313B">
        <w:trPr>
          <w:trHeight w:val="139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6F924C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7B4C48CB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Framlengingu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E og F á eyðublaði) </w:t>
            </w:r>
          </w:p>
        </w:tc>
      </w:tr>
      <w:tr w:rsidR="00DE4347" w:rsidRPr="00772FCC" w14:paraId="61890D3A" w14:textId="77777777" w:rsidTr="005F313B">
        <w:trPr>
          <w:trHeight w:val="215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38FF33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C7F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Endurnýjun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>E og F á eyðublaði)</w:t>
            </w:r>
          </w:p>
        </w:tc>
      </w:tr>
    </w:tbl>
    <w:p w14:paraId="61CD42C9" w14:textId="77777777" w:rsidR="00DE4347" w:rsidRPr="00772FCC" w:rsidRDefault="00DE4347">
      <w:pPr>
        <w:rPr>
          <w:sz w:val="4"/>
          <w:szCs w:val="4"/>
          <w:lang w:val="is-IS"/>
        </w:rPr>
      </w:pPr>
    </w:p>
    <w:p w14:paraId="1A87F542" w14:textId="77777777" w:rsidR="001B3CAD" w:rsidRPr="00772FCC" w:rsidRDefault="00647571" w:rsidP="003B7E56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D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Áritun / viðbótaráritun / </w:t>
      </w:r>
      <w:r w:rsidR="00C34117" w:rsidRPr="00772FCC">
        <w:rPr>
          <w:rFonts w:ascii="Arial (PCL6)" w:hAnsi="Arial (PCL6)"/>
          <w:b/>
          <w:caps/>
          <w:sz w:val="16"/>
          <w:lang w:val="is-IS"/>
        </w:rPr>
        <w:t>Deildarviðbótaráritun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 xml:space="preserve"> 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9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560"/>
        <w:gridCol w:w="1530"/>
        <w:gridCol w:w="1421"/>
        <w:gridCol w:w="967"/>
        <w:gridCol w:w="965"/>
        <w:gridCol w:w="965"/>
        <w:gridCol w:w="965"/>
        <w:gridCol w:w="965"/>
        <w:gridCol w:w="8"/>
      </w:tblGrid>
      <w:tr w:rsidR="007E1DC9" w:rsidRPr="00772FCC" w14:paraId="39A5E3FD" w14:textId="77777777" w:rsidTr="00772FCC">
        <w:trPr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F74" w14:textId="77777777" w:rsidR="007E1DC9" w:rsidRPr="00772FCC" w:rsidRDefault="00851B74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Áritun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41C" w14:textId="77777777" w:rsidR="007E1DC9" w:rsidRPr="00772FCC" w:rsidRDefault="00C34117" w:rsidP="00A16E03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Deildarviðbótaráritun</w:t>
            </w:r>
          </w:p>
        </w:tc>
        <w:tc>
          <w:tcPr>
            <w:tcW w:w="4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EE075" w14:textId="77777777" w:rsidR="007E1DC9" w:rsidRPr="00772FCC" w:rsidRDefault="007E1DC9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Viðbótaráritanir</w:t>
            </w:r>
          </w:p>
        </w:tc>
      </w:tr>
      <w:tr w:rsidR="00A16E03" w:rsidRPr="00772FCC" w14:paraId="54AF0E94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2193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D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D4E1" w14:textId="77777777" w:rsidR="00A16E03" w:rsidRPr="00772FCC" w:rsidRDefault="00A16E03" w:rsidP="000B3421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725D" w14:textId="77777777" w:rsidR="00A16E03" w:rsidRPr="00772FCC" w:rsidRDefault="00A16E03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1D39" w14:textId="77777777" w:rsidR="00A16E03" w:rsidRPr="00772FCC" w:rsidRDefault="00A16E03" w:rsidP="00A16E03">
            <w:pPr>
              <w:pStyle w:val="Default"/>
              <w:ind w:left="11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4D977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TW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2078830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GMC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2600911A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GMS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ECB4911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AI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FAF9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RAD</w:t>
            </w:r>
          </w:p>
        </w:tc>
      </w:tr>
      <w:tr w:rsidR="00DC010A" w:rsidRPr="00772FCC" w14:paraId="2FF5BFA8" w14:textId="77777777" w:rsidTr="00055130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CF21B9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DADD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FA8F" w14:textId="603D2DCD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022C7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DC31C8A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PA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915C" w14:textId="377E82F8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TCL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24E1" w14:textId="03964916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E96E3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89CA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C010A" w:rsidRPr="00772FCC" w14:paraId="26A89821" w14:textId="77777777" w:rsidTr="00055130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0B777" w14:textId="164F4DD2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B2AAB" w14:textId="5838CE4D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0C52D" w14:textId="77777777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92E23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92B9F94" w14:textId="3F234FF8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5A058" w14:textId="0FF28C13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SRA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36EC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C53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9644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10F8C5A4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C66F7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FF7FC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955C4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C1B2B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6FDB07BA" w14:textId="77777777" w:rsidR="009368D2" w:rsidRPr="00772FCC" w:rsidRDefault="009368D2" w:rsidP="00F34064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TCL</w:t>
            </w: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C452DF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AC08DB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DC9D36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8810C9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68B79E3D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D728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E44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8F2D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CA184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F8D1B91" w14:textId="77777777" w:rsidR="009368D2" w:rsidRPr="00772FCC" w:rsidRDefault="009368D2" w:rsidP="00772FCC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88F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D00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FD4B7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5C74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51B74" w:rsidRPr="00772FCC" w14:paraId="306199F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E6AA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FA29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E124" w14:textId="77777777" w:rsidR="00851B74" w:rsidRPr="00772FCC" w:rsidRDefault="00851B74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1A6" w14:textId="77777777" w:rsidR="00851B74" w:rsidRPr="00772FCC" w:rsidRDefault="00C67767" w:rsidP="00A16E0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AD28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38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CBAD" w14:textId="77777777" w:rsidR="00851B74" w:rsidRPr="00772FCC" w:rsidRDefault="00851B74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B63B5" w:rsidRPr="00772FCC" w14:paraId="215F805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D7F90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38C6E" w14:textId="6F0C1F8D" w:rsidR="000B63B5" w:rsidRPr="00772FCC" w:rsidRDefault="002853E7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3EFC" w14:textId="56755A0A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04061" w14:textId="77777777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CC96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Aðrar skírteinisáritanir:</w:t>
            </w:r>
          </w:p>
        </w:tc>
      </w:tr>
      <w:tr w:rsidR="000B63B5" w:rsidRPr="00772FCC" w14:paraId="3D51F482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67CC62F3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DV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26FCE516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4A8B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519044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426991" w:rsidRPr="00772FCC">
              <w:rPr>
                <w:rFonts w:ascii="Arial" w:hAnsi="Arial" w:cs="Arial"/>
                <w:color w:val="auto"/>
                <w:sz w:val="16"/>
                <w:szCs w:val="16"/>
              </w:rPr>
              <w:t>STDI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8250B" w14:textId="77777777" w:rsidR="000B63B5" w:rsidRPr="00772FCC" w:rsidRDefault="00426991" w:rsidP="00426991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</w:tr>
      <w:tr w:rsidR="00C34117" w:rsidRPr="00772FCC" w14:paraId="7544CEB5" w14:textId="77777777" w:rsidTr="00406DB3">
        <w:tc>
          <w:tcPr>
            <w:tcW w:w="10197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1DFB77" w14:textId="77777777" w:rsidR="00C34117" w:rsidRPr="00772FCC" w:rsidRDefault="00C34117" w:rsidP="00C34117">
            <w:pPr>
              <w:pStyle w:val="Default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p w14:paraId="6BBAE4B8" w14:textId="77777777" w:rsidR="00C51192" w:rsidRPr="00772FCC" w:rsidRDefault="003501A1" w:rsidP="004C35E5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E</w:t>
      </w:r>
      <w:r w:rsidR="00C51192" w:rsidRPr="00772FCC">
        <w:rPr>
          <w:rFonts w:ascii="Arial (PCL6)" w:hAnsi="Arial (PCL6)"/>
          <w:b/>
          <w:caps/>
          <w:sz w:val="16"/>
          <w:lang w:val="is-IS"/>
        </w:rPr>
        <w:t xml:space="preserve"> – framlenging / endurnýjun </w:t>
      </w:r>
      <w:r w:rsidR="00CA4E53" w:rsidRPr="00772FCC">
        <w:rPr>
          <w:rFonts w:ascii="Arial (PCL6)" w:hAnsi="Arial (PCL6)"/>
          <w:b/>
          <w:caps/>
          <w:sz w:val="16"/>
          <w:lang w:val="is-IS"/>
        </w:rPr>
        <w:t>Áritana</w:t>
      </w:r>
      <w:r w:rsidR="0028310B" w:rsidRPr="00772FCC">
        <w:rPr>
          <w:rFonts w:ascii="Arial (PCL6)" w:hAnsi="Arial (PCL6)"/>
          <w:b/>
          <w:caps/>
          <w:sz w:val="16"/>
          <w:lang w:val="is-IS"/>
        </w:rPr>
        <w:t xml:space="preserve"> – ATH! Fyllist út af </w:t>
      </w:r>
      <w:r w:rsidR="000B3D9A" w:rsidRPr="00772FCC">
        <w:rPr>
          <w:rFonts w:ascii="Arial (PCL6)" w:hAnsi="Arial (PCL6)"/>
          <w:b/>
          <w:caps/>
          <w:sz w:val="16"/>
          <w:lang w:val="is-IS"/>
        </w:rPr>
        <w:t>ANSP</w:t>
      </w:r>
    </w:p>
    <w:tbl>
      <w:tblPr>
        <w:tblStyle w:val="TableGrid"/>
        <w:tblW w:w="10207" w:type="dxa"/>
        <w:tblInd w:w="-856" w:type="dxa"/>
        <w:tblLook w:val="04A0" w:firstRow="1" w:lastRow="0" w:firstColumn="1" w:lastColumn="0" w:noHBand="0" w:noVBand="1"/>
      </w:tblPr>
      <w:tblGrid>
        <w:gridCol w:w="1835"/>
        <w:gridCol w:w="1404"/>
        <w:gridCol w:w="1402"/>
        <w:gridCol w:w="1815"/>
        <w:gridCol w:w="3751"/>
      </w:tblGrid>
      <w:tr w:rsidR="009A1371" w:rsidRPr="00772FCC" w14:paraId="33EB09CE" w14:textId="77777777" w:rsidTr="00406DB3">
        <w:trPr>
          <w:trHeight w:val="340"/>
        </w:trPr>
        <w:tc>
          <w:tcPr>
            <w:tcW w:w="1835" w:type="dxa"/>
            <w:vAlign w:val="center"/>
          </w:tcPr>
          <w:p w14:paraId="7BE5677E" w14:textId="77777777" w:rsidR="009A1371" w:rsidRPr="00772FCC" w:rsidRDefault="00CA4E53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Áritun</w:t>
            </w:r>
          </w:p>
        </w:tc>
        <w:tc>
          <w:tcPr>
            <w:tcW w:w="2806" w:type="dxa"/>
            <w:gridSpan w:val="2"/>
            <w:vAlign w:val="center"/>
          </w:tcPr>
          <w:p w14:paraId="2AC04855" w14:textId="77777777" w:rsidR="009A1371" w:rsidRPr="00772FCC" w:rsidRDefault="00A72E93" w:rsidP="00406DB3">
            <w:pPr>
              <w:pStyle w:val="Defaul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Framlenging / Endurnýjun</w:t>
            </w:r>
          </w:p>
        </w:tc>
        <w:tc>
          <w:tcPr>
            <w:tcW w:w="1815" w:type="dxa"/>
            <w:vAlign w:val="center"/>
          </w:tcPr>
          <w:p w14:paraId="2DA3AC96" w14:textId="77777777" w:rsidR="009A1371" w:rsidRPr="00772FCC" w:rsidRDefault="009A1371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Gildir til (dd/mm/áááá)</w:t>
            </w:r>
          </w:p>
        </w:tc>
        <w:tc>
          <w:tcPr>
            <w:tcW w:w="3751" w:type="dxa"/>
            <w:tcBorders>
              <w:bottom w:val="single" w:sz="4" w:space="0" w:color="auto"/>
            </w:tcBorders>
            <w:vAlign w:val="center"/>
          </w:tcPr>
          <w:p w14:paraId="7B20C9CF" w14:textId="77777777" w:rsidR="009A1371" w:rsidRPr="00772FCC" w:rsidRDefault="00A72E93" w:rsidP="00B27078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 xml:space="preserve">Yfirlýsing </w:t>
            </w:r>
            <w:r w:rsidR="00B27078" w:rsidRPr="00772FCC">
              <w:rPr>
                <w:rFonts w:ascii="Arial" w:hAnsi="Arial" w:cs="Arial"/>
                <w:sz w:val="16"/>
                <w:szCs w:val="16"/>
              </w:rPr>
              <w:t>ANSP</w:t>
            </w:r>
          </w:p>
        </w:tc>
      </w:tr>
      <w:tr w:rsidR="00B27078" w:rsidRPr="00772FCC" w14:paraId="7CD179D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5AE3E433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404" w:type="dxa"/>
            <w:vAlign w:val="center"/>
          </w:tcPr>
          <w:p w14:paraId="73B6537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4ADCFE2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B0CD31E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</w:tcPr>
          <w:p w14:paraId="060BDA5A" w14:textId="77777777" w:rsidR="00334DD4" w:rsidRPr="00772FCC" w:rsidRDefault="00B27078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Hér með staðfestist að umsækjandi uppfyllir kröfur gildandi reglugerðar og hæfniáætlunar</w:t>
            </w:r>
            <w:r w:rsidR="00976865"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 xml:space="preserve"> </w:t>
            </w: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deildar fyrir framlengingu /endurnýjun auðkenndra réttinda og að uppfærður gildistími er réttur:</w:t>
            </w:r>
          </w:p>
          <w:p w14:paraId="0FC467DE" w14:textId="77777777" w:rsidR="00F40F13" w:rsidRPr="00772FCC" w:rsidRDefault="00F40F13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</w:p>
        </w:tc>
      </w:tr>
      <w:tr w:rsidR="00B27078" w:rsidRPr="00772FCC" w14:paraId="30A2DC6A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0B3B8D1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1404" w:type="dxa"/>
            <w:vAlign w:val="center"/>
          </w:tcPr>
          <w:p w14:paraId="06A155F3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766AF88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0CD6E86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6415BA8F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76E0FF4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72EE92F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04" w:type="dxa"/>
            <w:vAlign w:val="center"/>
          </w:tcPr>
          <w:p w14:paraId="4589F4D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58838CF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9C4A36C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17BE3416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33A60FA3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0ADB449" w14:textId="77777777" w:rsidR="00B27078" w:rsidRPr="00772FCC" w:rsidRDefault="00B27078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</w:t>
            </w:r>
            <w:r w:rsidR="00851B74" w:rsidRPr="00772FCC">
              <w:rPr>
                <w:rFonts w:ascii="Arial" w:hAnsi="Arial" w:cs="Arial"/>
                <w:sz w:val="16"/>
                <w:szCs w:val="16"/>
              </w:rPr>
              <w:t>MA</w:t>
            </w:r>
          </w:p>
        </w:tc>
        <w:tc>
          <w:tcPr>
            <w:tcW w:w="1404" w:type="dxa"/>
            <w:vAlign w:val="center"/>
          </w:tcPr>
          <w:p w14:paraId="12EA339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CA880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1DD1D375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bottom w:val="single" w:sz="4" w:space="0" w:color="auto"/>
            </w:tcBorders>
          </w:tcPr>
          <w:p w14:paraId="15A9F19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6B5BF900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04B2BBA2" w14:textId="77777777" w:rsidR="00B27078" w:rsidRPr="00772FCC" w:rsidRDefault="00B27078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404" w:type="dxa"/>
            <w:vAlign w:val="center"/>
          </w:tcPr>
          <w:p w14:paraId="57D4DA0A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BBDA793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5D26221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tcBorders>
              <w:bottom w:val="nil"/>
            </w:tcBorders>
            <w:vAlign w:val="center"/>
          </w:tcPr>
          <w:p w14:paraId="030B80E1" w14:textId="77777777" w:rsidR="00B27078" w:rsidRPr="00772FCC" w:rsidRDefault="00B27078" w:rsidP="00F6202F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851B74" w:rsidRPr="00772FCC" w14:paraId="31E324F5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26C56DC" w14:textId="77777777" w:rsidR="00851B74" w:rsidRPr="00772FCC" w:rsidRDefault="00851B74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404" w:type="dxa"/>
            <w:vAlign w:val="center"/>
          </w:tcPr>
          <w:p w14:paraId="514D0904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35FC927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CB4A9D1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  <w:tcBorders>
              <w:top w:val="nil"/>
            </w:tcBorders>
          </w:tcPr>
          <w:p w14:paraId="19E3B02A" w14:textId="77777777" w:rsidR="00851B74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 xml:space="preserve">Nafn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4EE9EAB0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7EDD3AF3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Dagsetning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082B7464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  <w:p w14:paraId="061CDA67" w14:textId="77777777" w:rsidR="00B62017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Undirskrift:</w:t>
            </w:r>
          </w:p>
          <w:p w14:paraId="1BF34C21" w14:textId="77777777" w:rsidR="00B62017" w:rsidRPr="00772FCC" w:rsidRDefault="00B62017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FBC55FE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73BE077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2F1F245A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8C2527B" w14:textId="77777777" w:rsidR="00851B74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_____________________</w:t>
            </w:r>
            <w:r w:rsidR="00B62017"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___________</w:t>
            </w:r>
          </w:p>
        </w:tc>
      </w:tr>
      <w:tr w:rsidR="000A4CE3" w:rsidRPr="00772FCC" w14:paraId="3AED6D46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720D908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404" w:type="dxa"/>
            <w:vAlign w:val="center"/>
          </w:tcPr>
          <w:p w14:paraId="0D6EC731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6DDC5A2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97C2CB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6BCD3815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4ECD05B9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185E2C8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1404" w:type="dxa"/>
            <w:vAlign w:val="center"/>
          </w:tcPr>
          <w:p w14:paraId="4859F00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59AFB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4B7707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7C61CB9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4AEA1EE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2A617355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04" w:type="dxa"/>
            <w:vAlign w:val="center"/>
          </w:tcPr>
          <w:p w14:paraId="779257A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443957F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66F1794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58C64FA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34FF1F9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12B0FD22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04" w:type="dxa"/>
            <w:vAlign w:val="center"/>
          </w:tcPr>
          <w:p w14:paraId="2AEBBA1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04E31A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2D2FFA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33A751EF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55E0169B" w14:textId="77777777" w:rsidTr="00451CB1">
        <w:trPr>
          <w:trHeight w:val="340"/>
        </w:trPr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3A6C58B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sz w:val="16"/>
                <w:szCs w:val="16"/>
              </w:rPr>
            </w:r>
            <w:r w:rsidR="002853E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vAlign w:val="center"/>
          </w:tcPr>
          <w:p w14:paraId="69947BC2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05CB76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7FF53399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7CC96978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28B82A12" w14:textId="77777777" w:rsidTr="00F40F13">
        <w:trPr>
          <w:trHeight w:val="340"/>
        </w:trPr>
        <w:tc>
          <w:tcPr>
            <w:tcW w:w="1835" w:type="dxa"/>
            <w:shd w:val="clear" w:color="auto" w:fill="FFFFFF" w:themeFill="background1"/>
            <w:vAlign w:val="center"/>
          </w:tcPr>
          <w:p w14:paraId="10D01573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STDI</w:t>
            </w: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19D387CA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shd w:val="clear" w:color="auto" w:fill="FFFFFF" w:themeFill="background1"/>
            <w:vAlign w:val="center"/>
          </w:tcPr>
          <w:p w14:paraId="630D0DE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shd w:val="clear" w:color="auto" w:fill="FFFFFF" w:themeFill="background1"/>
            <w:vAlign w:val="center"/>
          </w:tcPr>
          <w:p w14:paraId="06DB0F4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1CE56DF6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186CC60D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C32B4C1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2853E7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  <w:tc>
          <w:tcPr>
            <w:tcW w:w="1404" w:type="dxa"/>
            <w:vAlign w:val="center"/>
          </w:tcPr>
          <w:p w14:paraId="004D1D2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2963BD6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2853E7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7266E62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0982914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</w:tbl>
    <w:p w14:paraId="51DF775A" w14:textId="56B14822" w:rsidR="001125FA" w:rsidRDefault="001125FA">
      <w:pPr>
        <w:rPr>
          <w:rFonts w:ascii="Arial" w:hAnsi="Arial" w:cs="Arial"/>
          <w:b/>
          <w:caps/>
          <w:sz w:val="16"/>
          <w:lang w:val="is-IS"/>
        </w:rPr>
      </w:pPr>
    </w:p>
    <w:p w14:paraId="04F2A984" w14:textId="77777777" w:rsidR="00A72E93" w:rsidRPr="00772FCC" w:rsidRDefault="00647571" w:rsidP="00A72E93">
      <w:pPr>
        <w:tabs>
          <w:tab w:val="right" w:pos="9214"/>
        </w:tabs>
        <w:spacing w:after="40"/>
        <w:ind w:left="-567" w:hanging="425"/>
        <w:rPr>
          <w:rFonts w:ascii="Arial" w:hAnsi="Arial" w:cs="Arial"/>
          <w:b/>
          <w:caps/>
          <w:sz w:val="16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>F</w:t>
      </w:r>
      <w:r w:rsidR="00A72E93" w:rsidRPr="00772FCC">
        <w:rPr>
          <w:rFonts w:ascii="Arial" w:hAnsi="Arial" w:cs="Arial"/>
          <w:b/>
          <w:caps/>
          <w:sz w:val="16"/>
          <w:lang w:val="is-IS"/>
        </w:rPr>
        <w:t xml:space="preserve"> - Undirskrift</w:t>
      </w:r>
    </w:p>
    <w:p w14:paraId="6C5DDD0E" w14:textId="77777777" w:rsidR="00A72E93" w:rsidRDefault="00A72E93" w:rsidP="00A72E93">
      <w:pPr>
        <w:pStyle w:val="BodyTextIndent"/>
        <w:ind w:left="-709" w:right="-899"/>
        <w:rPr>
          <w:sz w:val="14"/>
          <w:szCs w:val="14"/>
          <w:lang w:val="is-IS"/>
        </w:rPr>
      </w:pPr>
      <w:r w:rsidRPr="00772FCC">
        <w:rPr>
          <w:sz w:val="14"/>
          <w:szCs w:val="14"/>
          <w:lang w:val="is-IS"/>
        </w:rPr>
        <w:t>Undirritaður umsækjandi staðfestir að vera ekki handhafi, umsækjandi að eða verið sviptur þeim réttindum eða sambærilegum og sótt er um í aðildarríki EASA.  Ég geri mér fulla grein fyrir því að gefi ég rangar eða villandi upplýsingar í sambandi við umsóknina má neita mér um eða fella úr gildi réttindi sem hafa þegar verið gefin út.</w:t>
      </w:r>
    </w:p>
    <w:p w14:paraId="67F65373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6FEC5C3C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599B547E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370558CA" w14:textId="77777777" w:rsidR="00A12477" w:rsidRPr="00772FCC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tbl>
      <w:tblPr>
        <w:tblW w:w="1006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6946"/>
        <w:gridCol w:w="1701"/>
      </w:tblGrid>
      <w:tr w:rsidR="00A72E93" w:rsidRPr="00772FCC" w14:paraId="557014DB" w14:textId="77777777" w:rsidTr="00AF1E31">
        <w:trPr>
          <w:cantSplit/>
          <w:trHeight w:val="35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2C1040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  <w:tc>
          <w:tcPr>
            <w:tcW w:w="6946" w:type="dxa"/>
            <w:tcBorders>
              <w:top w:val="nil"/>
              <w:left w:val="nil"/>
              <w:right w:val="nil"/>
            </w:tcBorders>
            <w:vAlign w:val="bottom"/>
          </w:tcPr>
          <w:p w14:paraId="2C786368" w14:textId="77777777" w:rsidR="00A72E93" w:rsidRPr="00772FCC" w:rsidRDefault="00A72E93" w:rsidP="00A72E93">
            <w:pPr>
              <w:tabs>
                <w:tab w:val="left" w:pos="318"/>
                <w:tab w:val="left" w:pos="3861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  <w:t>Undirskrift</w:t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umsækjanda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: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                 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Dags.: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8A65CC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ind w:left="331"/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</w:tr>
    </w:tbl>
    <w:p w14:paraId="47DCF5EB" w14:textId="77777777" w:rsidR="001835B9" w:rsidRPr="00772FCC" w:rsidRDefault="001835B9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2D3027B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412CE72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086DA3D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03BB397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D659313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CC83D54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8E5C26A" w14:textId="77777777" w:rsidR="002D7C44" w:rsidRPr="00772FCC" w:rsidRDefault="002D7C44" w:rsidP="002D7C44">
      <w:pPr>
        <w:spacing w:after="40"/>
        <w:ind w:left="-567" w:hanging="284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Leiðbeiningar</w:t>
      </w:r>
    </w:p>
    <w:p w14:paraId="016042F0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 xml:space="preserve">Liði A – D &amp; F á að fylla út af umsækjanda. Öll nauðsynleg fylgiskjöl þurfa að fylgja umsókn til að hún sé tekin til meðferðar. Umsókn skal vera skilmerkilega útfyllt og læsileg. </w:t>
      </w:r>
    </w:p>
    <w:p w14:paraId="64F4B046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</w:p>
    <w:p w14:paraId="1A1B6B63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>Liður E skal fyllt</w:t>
      </w:r>
      <w:r w:rsidR="0091114F" w:rsidRPr="00772FCC">
        <w:rPr>
          <w:rFonts w:ascii="Arial" w:hAnsi="Arial" w:cs="Arial"/>
          <w:sz w:val="16"/>
          <w:lang w:val="is-IS"/>
        </w:rPr>
        <w:t>ur út af veitanda flugleiðsöguþjónustu (ANSP)</w:t>
      </w:r>
      <w:r w:rsidRPr="00772FCC">
        <w:rPr>
          <w:rFonts w:ascii="Arial" w:hAnsi="Arial" w:cs="Arial"/>
          <w:sz w:val="16"/>
          <w:lang w:val="is-IS"/>
        </w:rPr>
        <w:t xml:space="preserve">. </w:t>
      </w:r>
    </w:p>
    <w:p w14:paraId="28F380DE" w14:textId="77777777" w:rsidR="002D7C44" w:rsidRPr="00772FCC" w:rsidRDefault="002D7C44" w:rsidP="002D7C44">
      <w:pPr>
        <w:ind w:left="-567"/>
        <w:jc w:val="both"/>
        <w:rPr>
          <w:rFonts w:ascii="Arial (PCL6)" w:hAnsi="Arial (PCL6)"/>
          <w:sz w:val="16"/>
          <w:lang w:val="is-IS"/>
        </w:rPr>
      </w:pPr>
    </w:p>
    <w:p w14:paraId="20A39E91" w14:textId="77777777" w:rsidR="00EB1F6B" w:rsidRPr="00772FCC" w:rsidRDefault="002D7C44" w:rsidP="00EB1F6B">
      <w:pPr>
        <w:ind w:left="-567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sz w:val="16"/>
          <w:lang w:val="is-IS"/>
        </w:rPr>
        <w:t>(A):</w:t>
      </w:r>
      <w:r w:rsidRPr="00772FCC">
        <w:rPr>
          <w:rFonts w:ascii="Arial (PCL6)" w:hAnsi="Arial (PCL6)"/>
          <w:sz w:val="16"/>
          <w:lang w:val="is-IS"/>
        </w:rPr>
        <w:t xml:space="preserve"> Staðfestið að öll fylgiskjöl séu til staðar</w:t>
      </w:r>
    </w:p>
    <w:p w14:paraId="4006D2F4" w14:textId="77777777" w:rsidR="00EB1F6B" w:rsidRPr="00772FCC" w:rsidRDefault="00EB1F6B" w:rsidP="00EB1F6B">
      <w:pPr>
        <w:ind w:left="-567"/>
        <w:rPr>
          <w:rFonts w:ascii="Arial (PCL6)" w:hAnsi="Arial (PCL6)"/>
          <w:sz w:val="16"/>
          <w:lang w:val="is-IS"/>
        </w:rPr>
      </w:pPr>
    </w:p>
    <w:p w14:paraId="60D7AFE8" w14:textId="77777777" w:rsidR="00AF1E31" w:rsidRPr="00772FCC" w:rsidRDefault="00AF1E31" w:rsidP="00EB1F6B">
      <w:pPr>
        <w:pStyle w:val="ListParagraph"/>
        <w:numPr>
          <w:ilvl w:val="0"/>
          <w:numId w:val="30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</w:t>
      </w:r>
      <w:r w:rsidR="000B3D9A" w:rsidRPr="00772FCC">
        <w:rPr>
          <w:rFonts w:ascii="Arial (PCL6)" w:hAnsi="Arial (PCL6)"/>
          <w:sz w:val="16"/>
          <w:lang w:val="is-IS"/>
        </w:rPr>
        <w:t>frum</w:t>
      </w:r>
      <w:r w:rsidRPr="00772FCC">
        <w:rPr>
          <w:rFonts w:ascii="Arial (PCL6)" w:hAnsi="Arial (PCL6)"/>
          <w:sz w:val="16"/>
          <w:lang w:val="is-IS"/>
        </w:rPr>
        <w:t>útgáfu á áritun, viðbótaráritun, deildarviðbótaráritun, kennara- eða prófdómararéttindum þarf staðfestingu frá veitanda þjálfunar um að umsækjandi hafi lokið viðeigandi námi með fullnægjandi hætti.</w:t>
      </w:r>
    </w:p>
    <w:p w14:paraId="4D844C3E" w14:textId="77777777" w:rsidR="00AF1E31" w:rsidRPr="00772FCC" w:rsidRDefault="00AF1E31" w:rsidP="00D06D16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676DD51E" w14:textId="77777777" w:rsidR="00EB1F6B" w:rsidRPr="00772FCC" w:rsidRDefault="00AF1E31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framlengingu / endurnýjun á réttindum þarf staðfestingu </w:t>
      </w:r>
      <w:r w:rsidR="00D06D16" w:rsidRPr="00772FCC">
        <w:rPr>
          <w:rFonts w:ascii="Arial (PCL6)" w:hAnsi="Arial (PCL6)"/>
          <w:sz w:val="16"/>
          <w:lang w:val="is-IS"/>
        </w:rPr>
        <w:t>vinnuveitanda</w:t>
      </w:r>
      <w:r w:rsidR="003D5938" w:rsidRPr="00772FCC">
        <w:rPr>
          <w:rFonts w:ascii="Arial (PCL6)" w:hAnsi="Arial (PCL6)"/>
          <w:sz w:val="16"/>
          <w:lang w:val="is-IS"/>
        </w:rPr>
        <w:t xml:space="preserve"> </w:t>
      </w:r>
      <w:r w:rsidR="00C27CB7" w:rsidRPr="00772FCC">
        <w:rPr>
          <w:rFonts w:ascii="Arial (PCL6)" w:hAnsi="Arial (PCL6)"/>
          <w:sz w:val="16"/>
          <w:lang w:val="is-IS"/>
        </w:rPr>
        <w:t xml:space="preserve">(Liður E) </w:t>
      </w:r>
      <w:r w:rsidRPr="00772FCC">
        <w:rPr>
          <w:rFonts w:ascii="Arial (PCL6)" w:hAnsi="Arial (PCL6)"/>
          <w:sz w:val="16"/>
          <w:lang w:val="is-IS"/>
        </w:rPr>
        <w:t>á að viðkomandi hafi lokið síþjálfun, staðist hæfnimat og fullnæ</w:t>
      </w:r>
      <w:r w:rsidR="00C27CB7" w:rsidRPr="00772FCC">
        <w:rPr>
          <w:rFonts w:ascii="Arial (PCL6)" w:hAnsi="Arial (PCL6)"/>
          <w:sz w:val="16"/>
          <w:lang w:val="is-IS"/>
        </w:rPr>
        <w:t xml:space="preserve">gt kröfum hæfnisáætlunar viðeigandi deildar. </w:t>
      </w:r>
    </w:p>
    <w:p w14:paraId="7B95BDA1" w14:textId="77777777" w:rsidR="00EB1F6B" w:rsidRPr="00772FCC" w:rsidRDefault="00EB1F6B" w:rsidP="00EB1F6B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3A98D29C" w14:textId="77777777" w:rsidR="00EB1F6B" w:rsidRPr="00772FCC" w:rsidRDefault="00EB1F6B" w:rsidP="00483497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Fyrir framlengingu / endurnýjun þarf einnig að fylgja gátlisti</w:t>
      </w:r>
      <w:r w:rsidR="00C971CA" w:rsidRPr="00772FCC">
        <w:rPr>
          <w:rFonts w:ascii="Arial (PCL6)" w:hAnsi="Arial (PCL6)"/>
          <w:sz w:val="16"/>
          <w:lang w:val="is-IS"/>
        </w:rPr>
        <w:t xml:space="preserve"> LC-510 útfylltur af Isavia ohf.</w:t>
      </w:r>
    </w:p>
    <w:p w14:paraId="13D46DBC" w14:textId="77777777" w:rsidR="00451CB1" w:rsidRPr="00772FCC" w:rsidRDefault="00451CB1" w:rsidP="00451CB1">
      <w:pPr>
        <w:pStyle w:val="ListParagraph"/>
        <w:rPr>
          <w:rFonts w:ascii="Arial (PCL6)" w:hAnsi="Arial (PCL6)"/>
          <w:sz w:val="16"/>
          <w:lang w:val="is-IS"/>
        </w:rPr>
      </w:pPr>
    </w:p>
    <w:p w14:paraId="57828E93" w14:textId="77777777" w:rsidR="00451CB1" w:rsidRPr="00772FCC" w:rsidRDefault="00451CB1" w:rsidP="00451CB1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46A48FF8" w14:textId="77777777" w:rsidR="00D06D16" w:rsidRPr="00772FCC" w:rsidRDefault="00D06D16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Staðfesting á mati á tungumálakunnáttu þarf að fylgja fyrir hverja skráningu</w:t>
      </w:r>
      <w:r w:rsidR="00505F67" w:rsidRPr="00772FCC">
        <w:rPr>
          <w:rFonts w:ascii="Arial (PCL6)" w:hAnsi="Arial (PCL6)"/>
          <w:sz w:val="16"/>
          <w:lang w:val="is-IS"/>
        </w:rPr>
        <w:t xml:space="preserve"> á tungumálakunnáttu. Staðfesting á tungumálakunnáttu í íslensku þarf fyrir eftirfarandi: BIRD SE, BIRK TWR, BIKF TWR, BIAR TWR, FAXI TMA, BIAR TMA</w:t>
      </w:r>
    </w:p>
    <w:p w14:paraId="3233EC85" w14:textId="77777777" w:rsidR="002D7C44" w:rsidRPr="00772FCC" w:rsidRDefault="002D7C44" w:rsidP="00D06D16">
      <w:pPr>
        <w:rPr>
          <w:rFonts w:ascii="Arial (PCL6)" w:hAnsi="Arial (PCL6)"/>
          <w:sz w:val="16"/>
          <w:lang w:val="is-IS"/>
        </w:rPr>
      </w:pPr>
    </w:p>
    <w:p w14:paraId="0D05727A" w14:textId="77777777" w:rsidR="002D7C44" w:rsidRPr="00772FCC" w:rsidRDefault="002D7C44" w:rsidP="002D7C44">
      <w:pPr>
        <w:ind w:left="340" w:hanging="340"/>
        <w:rPr>
          <w:rFonts w:ascii="Arial (PCL6)" w:hAnsi="Arial (PCL6)"/>
          <w:sz w:val="16"/>
          <w:lang w:val="is-IS"/>
        </w:rPr>
      </w:pPr>
    </w:p>
    <w:p w14:paraId="250562BA" w14:textId="77777777" w:rsidR="002D7C44" w:rsidRPr="00772FCC" w:rsidRDefault="002D7C44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AA93A1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262088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6BAC046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56F001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E644BB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8B8F2D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A48C94C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55F1C0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CC269CB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616E5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D287B3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ACA92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6E32AAB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3E8BD9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2BEDB3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EEBD89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E1FBD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83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D85FB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8DBC6A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615EE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C8249D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D577DF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95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100FD5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E04CAA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8E02C4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B0FB36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46249D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9B690C6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BDCB81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D8F6B74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1A08D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BD2402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BF3F16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81096F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53BB52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46040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514F56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016619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AB493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7243E43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475592D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4EAB5B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sectPr w:rsidR="004678F2" w:rsidRPr="00772FCC">
      <w:headerReference w:type="default" r:id="rId9"/>
      <w:footerReference w:type="default" r:id="rId10"/>
      <w:type w:val="continuous"/>
      <w:pgSz w:w="11909" w:h="16834" w:code="9"/>
      <w:pgMar w:top="288" w:right="1800" w:bottom="720" w:left="1800" w:header="144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3152F9" w14:textId="77777777" w:rsidR="00286908" w:rsidRDefault="00286908">
      <w:r>
        <w:separator/>
      </w:r>
    </w:p>
  </w:endnote>
  <w:endnote w:type="continuationSeparator" w:id="0">
    <w:p w14:paraId="1FD336B3" w14:textId="77777777" w:rsidR="00286908" w:rsidRDefault="00286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3B9CD8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Samgöngustofa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Sími: 480 6000 · fcl@icetra.is · www.samgongustofa.is</w:t>
    </w:r>
  </w:p>
  <w:p w14:paraId="30FCE702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Icelandic Transport Authority 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Iceland · Tel: +354 480 6000 · fcl@icetra.is · www.icetra.is</w:t>
    </w:r>
  </w:p>
  <w:p w14:paraId="7136F7B6" w14:textId="77777777" w:rsidR="00770920" w:rsidRPr="00772FCC" w:rsidRDefault="00770920" w:rsidP="00B01194">
    <w:pPr>
      <w:pStyle w:val="Footer"/>
      <w:jc w:val="right"/>
      <w:rPr>
        <w:rFonts w:asciiTheme="minorHAnsi" w:hAnsiTheme="minorHAnsi"/>
        <w:sz w:val="16"/>
        <w:szCs w:val="16"/>
        <w:lang w:val="is-IS"/>
      </w:rPr>
    </w:pPr>
    <w:r w:rsidRPr="00772FCC">
      <w:rPr>
        <w:rFonts w:asciiTheme="minorHAnsi" w:hAnsiTheme="minorHAnsi"/>
        <w:b/>
        <w:sz w:val="16"/>
        <w:szCs w:val="16"/>
        <w:lang w:val="is-IS"/>
      </w:rPr>
      <w:t xml:space="preserve">Bls.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PAGE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1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  <w:r w:rsidRPr="00772FCC">
      <w:rPr>
        <w:rFonts w:asciiTheme="minorHAnsi" w:hAnsiTheme="minorHAnsi"/>
        <w:sz w:val="16"/>
        <w:szCs w:val="16"/>
        <w:lang w:val="is-IS"/>
      </w:rPr>
      <w:t xml:space="preserve"> /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NUMPAGES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2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DE636B" w14:textId="77777777" w:rsidR="00286908" w:rsidRDefault="00286908">
      <w:r>
        <w:separator/>
      </w:r>
    </w:p>
  </w:footnote>
  <w:footnote w:type="continuationSeparator" w:id="0">
    <w:p w14:paraId="25BA5143" w14:textId="77777777" w:rsidR="00286908" w:rsidRDefault="00286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E9C83" w14:textId="77777777" w:rsidR="00770920" w:rsidRDefault="0077092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A6AC6"/>
    <w:multiLevelType w:val="singleLevel"/>
    <w:tmpl w:val="F788CA0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251D7EEA"/>
    <w:multiLevelType w:val="hybridMultilevel"/>
    <w:tmpl w:val="69100702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F260AB3"/>
    <w:multiLevelType w:val="singleLevel"/>
    <w:tmpl w:val="539AA02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3986066F"/>
    <w:multiLevelType w:val="singleLevel"/>
    <w:tmpl w:val="FA7C26F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4321126C"/>
    <w:multiLevelType w:val="hybridMultilevel"/>
    <w:tmpl w:val="EA4CEB8E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452A2790"/>
    <w:multiLevelType w:val="multilevel"/>
    <w:tmpl w:val="48D6A15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40427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7" w15:restartNumberingAfterBreak="0">
    <w:nsid w:val="533A2D9D"/>
    <w:multiLevelType w:val="singleLevel"/>
    <w:tmpl w:val="308E307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59653C8C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69732286"/>
    <w:multiLevelType w:val="singleLevel"/>
    <w:tmpl w:val="2E8E53D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6B7E16FB"/>
    <w:multiLevelType w:val="hybridMultilevel"/>
    <w:tmpl w:val="CEFE9FD0"/>
    <w:lvl w:ilvl="0" w:tplc="5D18EBE2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0B6AF8"/>
    <w:multiLevelType w:val="hybridMultilevel"/>
    <w:tmpl w:val="42681FF2"/>
    <w:lvl w:ilvl="0" w:tplc="040F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C842E01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3" w15:restartNumberingAfterBreak="0">
    <w:nsid w:val="7F1F1A24"/>
    <w:multiLevelType w:val="singleLevel"/>
    <w:tmpl w:val="2D50A13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 w16cid:durableId="2130659738">
    <w:abstractNumId w:val="6"/>
  </w:num>
  <w:num w:numId="2" w16cid:durableId="1631786019">
    <w:abstractNumId w:val="12"/>
  </w:num>
  <w:num w:numId="3" w16cid:durableId="518811304">
    <w:abstractNumId w:val="2"/>
  </w:num>
  <w:num w:numId="4" w16cid:durableId="46111697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5" w16cid:durableId="102069162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6" w16cid:durableId="816799390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 w16cid:durableId="272324694">
    <w:abstractNumId w:val="13"/>
  </w:num>
  <w:num w:numId="8" w16cid:durableId="1653675119">
    <w:abstractNumId w:val="1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 w16cid:durableId="190609218">
    <w:abstractNumId w:val="3"/>
  </w:num>
  <w:num w:numId="10" w16cid:durableId="639001860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 w16cid:durableId="1262101534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2" w16cid:durableId="416945965">
    <w:abstractNumId w:val="9"/>
  </w:num>
  <w:num w:numId="13" w16cid:durableId="156003450">
    <w:abstractNumId w:val="9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4" w16cid:durableId="1646739007">
    <w:abstractNumId w:val="7"/>
  </w:num>
  <w:num w:numId="15" w16cid:durableId="207854707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6" w16cid:durableId="14438441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7" w16cid:durableId="196550327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8" w16cid:durableId="39767883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9" w16cid:durableId="19897463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0" w16cid:durableId="1254701392">
    <w:abstractNumId w:val="0"/>
  </w:num>
  <w:num w:numId="21" w16cid:durableId="508835255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2" w16cid:durableId="154152488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3" w16cid:durableId="993145860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4" w16cid:durableId="66222921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5" w16cid:durableId="240607969">
    <w:abstractNumId w:val="6"/>
  </w:num>
  <w:num w:numId="26" w16cid:durableId="172768518">
    <w:abstractNumId w:val="5"/>
  </w:num>
  <w:num w:numId="27" w16cid:durableId="1635788290">
    <w:abstractNumId w:val="10"/>
  </w:num>
  <w:num w:numId="28" w16cid:durableId="1427186658">
    <w:abstractNumId w:val="11"/>
  </w:num>
  <w:num w:numId="29" w16cid:durableId="798500439">
    <w:abstractNumId w:val="1"/>
  </w:num>
  <w:num w:numId="30" w16cid:durableId="4722625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tTSzMDY1M7QwNrNQ0lEKTi0uzszPAykwrQUAOoZzuSwAAAA="/>
  </w:docVars>
  <w:rsids>
    <w:rsidRoot w:val="00B22581"/>
    <w:rsid w:val="00000C3D"/>
    <w:rsid w:val="0002104E"/>
    <w:rsid w:val="00024D13"/>
    <w:rsid w:val="000309AC"/>
    <w:rsid w:val="000343C0"/>
    <w:rsid w:val="00035756"/>
    <w:rsid w:val="00040658"/>
    <w:rsid w:val="000470CF"/>
    <w:rsid w:val="00052AF1"/>
    <w:rsid w:val="00060055"/>
    <w:rsid w:val="0006526F"/>
    <w:rsid w:val="0007343F"/>
    <w:rsid w:val="00082178"/>
    <w:rsid w:val="0008551D"/>
    <w:rsid w:val="00086696"/>
    <w:rsid w:val="000A048B"/>
    <w:rsid w:val="000A15DF"/>
    <w:rsid w:val="000A4CE3"/>
    <w:rsid w:val="000A6304"/>
    <w:rsid w:val="000B3421"/>
    <w:rsid w:val="000B3D9A"/>
    <w:rsid w:val="000B63B5"/>
    <w:rsid w:val="000D0B77"/>
    <w:rsid w:val="000F2642"/>
    <w:rsid w:val="000F3564"/>
    <w:rsid w:val="000F76A6"/>
    <w:rsid w:val="00100D34"/>
    <w:rsid w:val="00106049"/>
    <w:rsid w:val="001125FA"/>
    <w:rsid w:val="001159DC"/>
    <w:rsid w:val="00122DD0"/>
    <w:rsid w:val="00132290"/>
    <w:rsid w:val="001379F3"/>
    <w:rsid w:val="001418F9"/>
    <w:rsid w:val="00143CF7"/>
    <w:rsid w:val="00146198"/>
    <w:rsid w:val="00151315"/>
    <w:rsid w:val="00157F39"/>
    <w:rsid w:val="001656E4"/>
    <w:rsid w:val="00167F2C"/>
    <w:rsid w:val="001716E7"/>
    <w:rsid w:val="001835B9"/>
    <w:rsid w:val="00190DFC"/>
    <w:rsid w:val="001A1F35"/>
    <w:rsid w:val="001B3CAD"/>
    <w:rsid w:val="001C1F87"/>
    <w:rsid w:val="001D02BD"/>
    <w:rsid w:val="001D4A13"/>
    <w:rsid w:val="001E2859"/>
    <w:rsid w:val="001E6137"/>
    <w:rsid w:val="00214D7B"/>
    <w:rsid w:val="0023175B"/>
    <w:rsid w:val="00245261"/>
    <w:rsid w:val="00246198"/>
    <w:rsid w:val="00254215"/>
    <w:rsid w:val="002808B1"/>
    <w:rsid w:val="0028310B"/>
    <w:rsid w:val="002853E7"/>
    <w:rsid w:val="00286908"/>
    <w:rsid w:val="00290DC5"/>
    <w:rsid w:val="002928AC"/>
    <w:rsid w:val="002A3C9C"/>
    <w:rsid w:val="002A3D56"/>
    <w:rsid w:val="002A5449"/>
    <w:rsid w:val="002B1E50"/>
    <w:rsid w:val="002B51DF"/>
    <w:rsid w:val="002B6412"/>
    <w:rsid w:val="002B66FF"/>
    <w:rsid w:val="002C3B6C"/>
    <w:rsid w:val="002C3FBB"/>
    <w:rsid w:val="002C4FB4"/>
    <w:rsid w:val="002C5786"/>
    <w:rsid w:val="002D7C44"/>
    <w:rsid w:val="002E1768"/>
    <w:rsid w:val="002E5474"/>
    <w:rsid w:val="002E6D03"/>
    <w:rsid w:val="00310CC0"/>
    <w:rsid w:val="00316E6D"/>
    <w:rsid w:val="0032134D"/>
    <w:rsid w:val="00334DD4"/>
    <w:rsid w:val="003501A1"/>
    <w:rsid w:val="00350F21"/>
    <w:rsid w:val="00352988"/>
    <w:rsid w:val="00353AD5"/>
    <w:rsid w:val="0035559D"/>
    <w:rsid w:val="0036172A"/>
    <w:rsid w:val="00382EF1"/>
    <w:rsid w:val="00392FC5"/>
    <w:rsid w:val="003B20AD"/>
    <w:rsid w:val="003B7E56"/>
    <w:rsid w:val="003C76C1"/>
    <w:rsid w:val="003C7AA8"/>
    <w:rsid w:val="003D45BF"/>
    <w:rsid w:val="003D5938"/>
    <w:rsid w:val="003E1EB8"/>
    <w:rsid w:val="004008D0"/>
    <w:rsid w:val="00406DB3"/>
    <w:rsid w:val="00426991"/>
    <w:rsid w:val="004316AD"/>
    <w:rsid w:val="00433B56"/>
    <w:rsid w:val="00451CB1"/>
    <w:rsid w:val="004557AC"/>
    <w:rsid w:val="00455FB5"/>
    <w:rsid w:val="00461F7E"/>
    <w:rsid w:val="0046576D"/>
    <w:rsid w:val="004678F2"/>
    <w:rsid w:val="00472581"/>
    <w:rsid w:val="00493BDF"/>
    <w:rsid w:val="004A4826"/>
    <w:rsid w:val="004A6019"/>
    <w:rsid w:val="004B2D55"/>
    <w:rsid w:val="004C2B01"/>
    <w:rsid w:val="004C2DEF"/>
    <w:rsid w:val="004C35E5"/>
    <w:rsid w:val="004C4871"/>
    <w:rsid w:val="00502E08"/>
    <w:rsid w:val="00504B18"/>
    <w:rsid w:val="00505F67"/>
    <w:rsid w:val="00510BC8"/>
    <w:rsid w:val="00523A89"/>
    <w:rsid w:val="00530430"/>
    <w:rsid w:val="0053579A"/>
    <w:rsid w:val="0053644A"/>
    <w:rsid w:val="00540601"/>
    <w:rsid w:val="00542CB3"/>
    <w:rsid w:val="00542DBE"/>
    <w:rsid w:val="0054395D"/>
    <w:rsid w:val="00547046"/>
    <w:rsid w:val="005666C0"/>
    <w:rsid w:val="00570C05"/>
    <w:rsid w:val="00582F29"/>
    <w:rsid w:val="005932C7"/>
    <w:rsid w:val="005A33D0"/>
    <w:rsid w:val="005B392A"/>
    <w:rsid w:val="005C139C"/>
    <w:rsid w:val="005D253E"/>
    <w:rsid w:val="005E2793"/>
    <w:rsid w:val="005E3467"/>
    <w:rsid w:val="005F0F92"/>
    <w:rsid w:val="005F313B"/>
    <w:rsid w:val="00604420"/>
    <w:rsid w:val="00614E2A"/>
    <w:rsid w:val="00616609"/>
    <w:rsid w:val="00623914"/>
    <w:rsid w:val="00627939"/>
    <w:rsid w:val="00636468"/>
    <w:rsid w:val="00637A92"/>
    <w:rsid w:val="00647571"/>
    <w:rsid w:val="00671EEA"/>
    <w:rsid w:val="0068343C"/>
    <w:rsid w:val="00690B7A"/>
    <w:rsid w:val="00692DB9"/>
    <w:rsid w:val="00694EC5"/>
    <w:rsid w:val="00697724"/>
    <w:rsid w:val="006A05DE"/>
    <w:rsid w:val="006B35CF"/>
    <w:rsid w:val="006C18DE"/>
    <w:rsid w:val="006C600B"/>
    <w:rsid w:val="006D177C"/>
    <w:rsid w:val="006D25E0"/>
    <w:rsid w:val="006D37C0"/>
    <w:rsid w:val="006D5141"/>
    <w:rsid w:val="006D5983"/>
    <w:rsid w:val="00707F14"/>
    <w:rsid w:val="007175BD"/>
    <w:rsid w:val="00734895"/>
    <w:rsid w:val="00751D66"/>
    <w:rsid w:val="00762C45"/>
    <w:rsid w:val="00770920"/>
    <w:rsid w:val="00772FCC"/>
    <w:rsid w:val="00781681"/>
    <w:rsid w:val="007B5EC5"/>
    <w:rsid w:val="007C3451"/>
    <w:rsid w:val="007C40EE"/>
    <w:rsid w:val="007E1DC9"/>
    <w:rsid w:val="007E1ED8"/>
    <w:rsid w:val="007F0F75"/>
    <w:rsid w:val="00805074"/>
    <w:rsid w:val="0081709A"/>
    <w:rsid w:val="00822A0C"/>
    <w:rsid w:val="00851B74"/>
    <w:rsid w:val="00857DA6"/>
    <w:rsid w:val="00881D15"/>
    <w:rsid w:val="008974FA"/>
    <w:rsid w:val="008A6E72"/>
    <w:rsid w:val="008B2F3A"/>
    <w:rsid w:val="008C4F88"/>
    <w:rsid w:val="008D4C52"/>
    <w:rsid w:val="008E0229"/>
    <w:rsid w:val="008E2525"/>
    <w:rsid w:val="008E645B"/>
    <w:rsid w:val="0090036D"/>
    <w:rsid w:val="0091114F"/>
    <w:rsid w:val="009368D2"/>
    <w:rsid w:val="00940F86"/>
    <w:rsid w:val="00945F4A"/>
    <w:rsid w:val="00946911"/>
    <w:rsid w:val="00954743"/>
    <w:rsid w:val="00955A3F"/>
    <w:rsid w:val="00962C58"/>
    <w:rsid w:val="009675C9"/>
    <w:rsid w:val="00967B33"/>
    <w:rsid w:val="00975680"/>
    <w:rsid w:val="00976865"/>
    <w:rsid w:val="009819D8"/>
    <w:rsid w:val="0099762A"/>
    <w:rsid w:val="009A1371"/>
    <w:rsid w:val="009A4E34"/>
    <w:rsid w:val="009B3315"/>
    <w:rsid w:val="009B4448"/>
    <w:rsid w:val="009B652D"/>
    <w:rsid w:val="009C092F"/>
    <w:rsid w:val="009D2212"/>
    <w:rsid w:val="009E3DDB"/>
    <w:rsid w:val="009E6C49"/>
    <w:rsid w:val="009F72BE"/>
    <w:rsid w:val="00A06FA9"/>
    <w:rsid w:val="00A12477"/>
    <w:rsid w:val="00A16E03"/>
    <w:rsid w:val="00A22151"/>
    <w:rsid w:val="00A705CE"/>
    <w:rsid w:val="00A720F2"/>
    <w:rsid w:val="00A72E93"/>
    <w:rsid w:val="00A9225C"/>
    <w:rsid w:val="00AA04E5"/>
    <w:rsid w:val="00AA3C60"/>
    <w:rsid w:val="00AB1D34"/>
    <w:rsid w:val="00AC03D6"/>
    <w:rsid w:val="00AC25A4"/>
    <w:rsid w:val="00AE5F45"/>
    <w:rsid w:val="00AE7DF5"/>
    <w:rsid w:val="00AF1E31"/>
    <w:rsid w:val="00AF2B60"/>
    <w:rsid w:val="00B01194"/>
    <w:rsid w:val="00B0762C"/>
    <w:rsid w:val="00B127E5"/>
    <w:rsid w:val="00B130E5"/>
    <w:rsid w:val="00B22581"/>
    <w:rsid w:val="00B27078"/>
    <w:rsid w:val="00B413B2"/>
    <w:rsid w:val="00B42862"/>
    <w:rsid w:val="00B429DA"/>
    <w:rsid w:val="00B45E90"/>
    <w:rsid w:val="00B538EB"/>
    <w:rsid w:val="00B60822"/>
    <w:rsid w:val="00B62017"/>
    <w:rsid w:val="00B73DAF"/>
    <w:rsid w:val="00B73F73"/>
    <w:rsid w:val="00B77A85"/>
    <w:rsid w:val="00B94877"/>
    <w:rsid w:val="00BA42C0"/>
    <w:rsid w:val="00BA6DFE"/>
    <w:rsid w:val="00BB58C3"/>
    <w:rsid w:val="00BB707B"/>
    <w:rsid w:val="00BC166C"/>
    <w:rsid w:val="00BC7092"/>
    <w:rsid w:val="00BD35EA"/>
    <w:rsid w:val="00BF0AC1"/>
    <w:rsid w:val="00BF0B7D"/>
    <w:rsid w:val="00C0143D"/>
    <w:rsid w:val="00C04DC3"/>
    <w:rsid w:val="00C1228A"/>
    <w:rsid w:val="00C1406D"/>
    <w:rsid w:val="00C27CB7"/>
    <w:rsid w:val="00C32FE7"/>
    <w:rsid w:val="00C33468"/>
    <w:rsid w:val="00C34117"/>
    <w:rsid w:val="00C437CC"/>
    <w:rsid w:val="00C45E2B"/>
    <w:rsid w:val="00C47A03"/>
    <w:rsid w:val="00C51192"/>
    <w:rsid w:val="00C538E1"/>
    <w:rsid w:val="00C61625"/>
    <w:rsid w:val="00C62FD5"/>
    <w:rsid w:val="00C67767"/>
    <w:rsid w:val="00C77AE0"/>
    <w:rsid w:val="00C82FE8"/>
    <w:rsid w:val="00C87631"/>
    <w:rsid w:val="00C876DD"/>
    <w:rsid w:val="00C971CA"/>
    <w:rsid w:val="00CA4E53"/>
    <w:rsid w:val="00CB1751"/>
    <w:rsid w:val="00CB1A2A"/>
    <w:rsid w:val="00D06D16"/>
    <w:rsid w:val="00D12B1B"/>
    <w:rsid w:val="00D32D58"/>
    <w:rsid w:val="00D37225"/>
    <w:rsid w:val="00D537F0"/>
    <w:rsid w:val="00D6006C"/>
    <w:rsid w:val="00D60436"/>
    <w:rsid w:val="00D64C15"/>
    <w:rsid w:val="00D77A86"/>
    <w:rsid w:val="00D95839"/>
    <w:rsid w:val="00DA0626"/>
    <w:rsid w:val="00DB4E06"/>
    <w:rsid w:val="00DC010A"/>
    <w:rsid w:val="00DC3BA8"/>
    <w:rsid w:val="00DC6DCD"/>
    <w:rsid w:val="00DD2B15"/>
    <w:rsid w:val="00DD3D24"/>
    <w:rsid w:val="00DD5224"/>
    <w:rsid w:val="00DD6141"/>
    <w:rsid w:val="00DE4347"/>
    <w:rsid w:val="00DE6610"/>
    <w:rsid w:val="00E05711"/>
    <w:rsid w:val="00E12FB2"/>
    <w:rsid w:val="00E30318"/>
    <w:rsid w:val="00E43681"/>
    <w:rsid w:val="00E55A97"/>
    <w:rsid w:val="00E612A1"/>
    <w:rsid w:val="00E6202B"/>
    <w:rsid w:val="00E63DF6"/>
    <w:rsid w:val="00E64677"/>
    <w:rsid w:val="00E83B9C"/>
    <w:rsid w:val="00E8755A"/>
    <w:rsid w:val="00EB1F6B"/>
    <w:rsid w:val="00ED22ED"/>
    <w:rsid w:val="00ED6773"/>
    <w:rsid w:val="00EE1063"/>
    <w:rsid w:val="00F11B30"/>
    <w:rsid w:val="00F26F99"/>
    <w:rsid w:val="00F320F6"/>
    <w:rsid w:val="00F34064"/>
    <w:rsid w:val="00F40F13"/>
    <w:rsid w:val="00F43F81"/>
    <w:rsid w:val="00F44E4C"/>
    <w:rsid w:val="00F45A4D"/>
    <w:rsid w:val="00F5598B"/>
    <w:rsid w:val="00F564B4"/>
    <w:rsid w:val="00F6202F"/>
    <w:rsid w:val="00F62D67"/>
    <w:rsid w:val="00F644B4"/>
    <w:rsid w:val="00F66A4D"/>
    <w:rsid w:val="00F71984"/>
    <w:rsid w:val="00F72573"/>
    <w:rsid w:val="00F75BCC"/>
    <w:rsid w:val="00F90F53"/>
    <w:rsid w:val="00F92A0E"/>
    <w:rsid w:val="00FA2909"/>
    <w:rsid w:val="00FA79B0"/>
    <w:rsid w:val="00FC4A50"/>
    <w:rsid w:val="00FE0098"/>
    <w:rsid w:val="00FE024D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87F28AA"/>
  <w15:docId w15:val="{DFE6AFCF-3E31-4411-8E3C-2D4888FB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ageBreakBefore/>
      <w:pBdr>
        <w:top w:val="single" w:sz="6" w:space="1" w:color="auto"/>
        <w:bottom w:val="single" w:sz="6" w:space="1" w:color="auto"/>
      </w:pBdr>
      <w:spacing w:before="5280" w:after="240"/>
      <w:jc w:val="center"/>
      <w:outlineLvl w:val="0"/>
    </w:pPr>
    <w:rPr>
      <w:rFonts w:ascii="Arial" w:hAnsi="Arial"/>
      <w:kern w:val="28"/>
      <w:sz w:val="36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pageBreakBefore/>
      <w:spacing w:before="120" w:after="240"/>
      <w:jc w:val="center"/>
      <w:outlineLvl w:val="1"/>
    </w:pPr>
    <w:rPr>
      <w:rFonts w:ascii="Arial" w:hAnsi="Arial"/>
      <w:sz w:val="32"/>
    </w:rPr>
  </w:style>
  <w:style w:type="paragraph" w:styleId="Heading3">
    <w:name w:val="heading 3"/>
    <w:basedOn w:val="Normal"/>
    <w:next w:val="Normal"/>
    <w:qFormat/>
    <w:pPr>
      <w:keepNext/>
      <w:spacing w:before="120"/>
      <w:outlineLvl w:val="2"/>
    </w:pPr>
    <w:rPr>
      <w:rFonts w:ascii="Arial" w:hAnsi="Arial"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lli">
    <w:name w:val="milli"/>
    <w:basedOn w:val="Normal"/>
    <w:pPr>
      <w:spacing w:before="120"/>
    </w:pPr>
    <w:rPr>
      <w:b/>
      <w:sz w:val="24"/>
      <w:lang w:val="en-US"/>
    </w:rPr>
  </w:style>
  <w:style w:type="paragraph" w:customStyle="1" w:styleId="Normal-inn">
    <w:name w:val="Normal-inn"/>
    <w:basedOn w:val="Normal"/>
    <w:pPr>
      <w:ind w:left="864"/>
    </w:pPr>
  </w:style>
  <w:style w:type="paragraph" w:customStyle="1" w:styleId="Normal-eitt-bil">
    <w:name w:val="Normal-eitt-bil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pacing w:before="120"/>
    </w:p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link w:val="FootnoteTextChar"/>
    <w:semiHidden/>
    <w:pPr>
      <w:spacing w:before="120"/>
    </w:pPr>
    <w:rPr>
      <w:sz w:val="20"/>
    </w:rPr>
  </w:style>
  <w:style w:type="paragraph" w:customStyle="1" w:styleId="Normal-inn-1">
    <w:name w:val="Normal-inn-1"/>
    <w:basedOn w:val="Normal-inn"/>
    <w:pPr>
      <w:spacing w:after="120"/>
    </w:pPr>
  </w:style>
  <w:style w:type="paragraph" w:customStyle="1" w:styleId="normal1">
    <w:name w:val="normal1"/>
    <w:basedOn w:val="Normal"/>
    <w:pPr>
      <w:ind w:left="288" w:hanging="288"/>
    </w:pPr>
  </w:style>
  <w:style w:type="character" w:styleId="PageNumber">
    <w:name w:val="page number"/>
    <w:basedOn w:val="DefaultParagraphFont"/>
  </w:style>
  <w:style w:type="paragraph" w:customStyle="1" w:styleId="Tilvisanir">
    <w:name w:val="Tilvisanir"/>
    <w:basedOn w:val="Normal"/>
    <w:rPr>
      <w:color w:val="000000"/>
      <w:sz w:val="16"/>
    </w:rPr>
  </w:style>
  <w:style w:type="paragraph" w:styleId="TOC1">
    <w:name w:val="toc 1"/>
    <w:basedOn w:val="Normal"/>
    <w:next w:val="Normal"/>
    <w:semiHidden/>
    <w:pPr>
      <w:tabs>
        <w:tab w:val="right" w:leader="dot" w:pos="8309"/>
      </w:tabs>
    </w:pPr>
    <w:rPr>
      <w:b/>
      <w:caps/>
      <w:sz w:val="20"/>
    </w:rPr>
  </w:style>
  <w:style w:type="paragraph" w:styleId="TOC2">
    <w:name w:val="toc 2"/>
    <w:basedOn w:val="Normal"/>
    <w:next w:val="Normal"/>
    <w:semiHidden/>
    <w:pPr>
      <w:tabs>
        <w:tab w:val="right" w:leader="dot" w:pos="8309"/>
      </w:tabs>
      <w:ind w:left="220"/>
    </w:pPr>
    <w:rPr>
      <w:noProof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8309"/>
      </w:tabs>
      <w:ind w:left="440"/>
    </w:pPr>
    <w:rPr>
      <w:i/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309"/>
      </w:tabs>
      <w:ind w:left="66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309"/>
      </w:tabs>
      <w:ind w:left="88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309"/>
      </w:tabs>
      <w:ind w:left="11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309"/>
      </w:tabs>
      <w:ind w:left="132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309"/>
      </w:tabs>
      <w:ind w:left="154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309"/>
      </w:tabs>
      <w:ind w:left="1760"/>
    </w:pPr>
    <w:rPr>
      <w:sz w:val="18"/>
    </w:rPr>
  </w:style>
  <w:style w:type="paragraph" w:customStyle="1" w:styleId="Milli-inn">
    <w:name w:val="Milli-inn"/>
    <w:basedOn w:val="Normal-inn-1"/>
    <w:pPr>
      <w:spacing w:before="120"/>
      <w:ind w:left="720" w:hanging="288"/>
    </w:pPr>
  </w:style>
  <w:style w:type="paragraph" w:customStyle="1" w:styleId="Mynd">
    <w:name w:val="Mynd"/>
    <w:basedOn w:val="milli"/>
    <w:pPr>
      <w:spacing w:before="0"/>
      <w:jc w:val="center"/>
    </w:pPr>
    <w:rPr>
      <w:b w:val="0"/>
      <w:i/>
      <w:sz w:val="20"/>
    </w:rPr>
  </w:style>
  <w:style w:type="paragraph" w:customStyle="1" w:styleId="Norm-innitalic">
    <w:name w:val="Norm-inn italic"/>
    <w:basedOn w:val="Normal-inn"/>
    <w:pPr>
      <w:spacing w:after="120"/>
      <w:ind w:left="1440"/>
    </w:pPr>
    <w:rPr>
      <w:i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IEM3095">
    <w:name w:val="IEM3/095"/>
    <w:basedOn w:val="Normal"/>
    <w:pPr>
      <w:tabs>
        <w:tab w:val="left" w:pos="720"/>
        <w:tab w:val="left" w:pos="4800"/>
        <w:tab w:val="left" w:pos="6780"/>
      </w:tabs>
      <w:spacing w:line="180" w:lineRule="exact"/>
      <w:jc w:val="both"/>
    </w:pPr>
    <w:rPr>
      <w:rFonts w:ascii="Arial" w:hAnsi="Arial"/>
      <w:spacing w:val="5"/>
      <w:sz w:val="12"/>
    </w:rPr>
  </w:style>
  <w:style w:type="paragraph" w:styleId="BodyText">
    <w:name w:val="Body Text"/>
    <w:basedOn w:val="Normal"/>
    <w:pPr>
      <w:pBdr>
        <w:bottom w:val="single" w:sz="6" w:space="1" w:color="auto"/>
      </w:pBdr>
    </w:pPr>
    <w:rPr>
      <w:rFonts w:ascii="Arial (PCL6)" w:hAnsi="Arial (PCL6)"/>
      <w:sz w:val="16"/>
    </w:rPr>
  </w:style>
  <w:style w:type="paragraph" w:styleId="Caption">
    <w:name w:val="caption"/>
    <w:basedOn w:val="Normal"/>
    <w:next w:val="Normal"/>
    <w:qFormat/>
    <w:pPr>
      <w:ind w:left="-113"/>
    </w:pPr>
    <w:rPr>
      <w:rFonts w:ascii="Arial (PCL6)" w:hAnsi="Arial (PCL6)"/>
      <w:b/>
      <w:caps/>
      <w:sz w:val="16"/>
    </w:rPr>
  </w:style>
  <w:style w:type="paragraph" w:styleId="BodyTextIndent">
    <w:name w:val="Body Text Indent"/>
    <w:basedOn w:val="Normal"/>
    <w:link w:val="BodyTextIndentChar"/>
    <w:pPr>
      <w:ind w:left="-113"/>
    </w:pPr>
    <w:rPr>
      <w:rFonts w:ascii="Arial (PCL6)" w:hAnsi="Arial (PCL6)"/>
      <w:sz w:val="16"/>
    </w:rPr>
  </w:style>
  <w:style w:type="paragraph" w:customStyle="1" w:styleId="Table">
    <w:name w:val="Table"/>
    <w:basedOn w:val="Normal"/>
    <w:pPr>
      <w:widowControl w:val="0"/>
      <w:tabs>
        <w:tab w:val="left" w:pos="600"/>
        <w:tab w:val="left" w:pos="4680"/>
      </w:tabs>
      <w:spacing w:line="-240" w:lineRule="auto"/>
      <w:ind w:left="120" w:right="120"/>
      <w:jc w:val="both"/>
    </w:pPr>
    <w:rPr>
      <w:rFonts w:ascii="Arial" w:hAnsi="Arial"/>
      <w:spacing w:val="5"/>
      <w:sz w:val="18"/>
    </w:rPr>
  </w:style>
  <w:style w:type="character" w:customStyle="1" w:styleId="BodyTextIndentChar">
    <w:name w:val="Body Text Indent Char"/>
    <w:link w:val="BodyTextIndent"/>
    <w:rsid w:val="000F2642"/>
    <w:rPr>
      <w:rFonts w:ascii="Arial (PCL6)" w:hAnsi="Arial (PCL6)"/>
      <w:sz w:val="16"/>
      <w:lang w:val="en-GB" w:eastAsia="en-US"/>
    </w:rPr>
  </w:style>
  <w:style w:type="character" w:customStyle="1" w:styleId="FooterChar">
    <w:name w:val="Footer Char"/>
    <w:link w:val="Footer"/>
    <w:uiPriority w:val="99"/>
    <w:rsid w:val="00B0762C"/>
    <w:rPr>
      <w:sz w:val="22"/>
      <w:lang w:val="en-GB" w:eastAsia="en-US"/>
    </w:rPr>
  </w:style>
  <w:style w:type="table" w:styleId="TableGrid">
    <w:name w:val="Table Grid"/>
    <w:basedOn w:val="TableNormal"/>
    <w:rsid w:val="00BF0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F72BE"/>
    <w:pPr>
      <w:ind w:left="720"/>
      <w:contextualSpacing/>
    </w:pPr>
  </w:style>
  <w:style w:type="character" w:customStyle="1" w:styleId="Heading2Char">
    <w:name w:val="Heading 2 Char"/>
    <w:link w:val="Heading2"/>
    <w:uiPriority w:val="99"/>
    <w:locked/>
    <w:rsid w:val="006C18DE"/>
    <w:rPr>
      <w:rFonts w:ascii="Arial" w:hAnsi="Arial"/>
      <w:sz w:val="32"/>
      <w:lang w:val="en-GB" w:eastAsia="en-US"/>
    </w:rPr>
  </w:style>
  <w:style w:type="paragraph" w:styleId="BalloonText">
    <w:name w:val="Balloon Text"/>
    <w:basedOn w:val="Normal"/>
    <w:link w:val="BalloonTextChar"/>
    <w:rsid w:val="00DC3B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3BA8"/>
    <w:rPr>
      <w:rFonts w:ascii="Tahoma" w:hAnsi="Tahoma" w:cs="Tahoma"/>
      <w:sz w:val="16"/>
      <w:szCs w:val="16"/>
      <w:lang w:val="en-GB" w:eastAsia="en-US"/>
    </w:rPr>
  </w:style>
  <w:style w:type="paragraph" w:customStyle="1" w:styleId="Default">
    <w:name w:val="Default"/>
    <w:rsid w:val="00DE434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2D7C44"/>
    <w:rPr>
      <w:lang w:val="en-GB" w:eastAsia="en-US"/>
    </w:rPr>
  </w:style>
  <w:style w:type="paragraph" w:styleId="Revision">
    <w:name w:val="Revision"/>
    <w:hidden/>
    <w:uiPriority w:val="99"/>
    <w:semiHidden/>
    <w:rsid w:val="00F5598B"/>
    <w:rPr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28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138C4-9C32-4D78-8DA6-1D706C7F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98</Words>
  <Characters>5119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O-e1</vt:lpstr>
    </vt:vector>
  </TitlesOfParts>
  <Company>Flugmálastjórn Íslands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O-e1</dc:title>
  <dc:creator>Loftferðaeftirlit</dc:creator>
  <cp:lastModifiedBy>Lorik Ab - SGS</cp:lastModifiedBy>
  <cp:revision>2</cp:revision>
  <cp:lastPrinted>2015-09-21T14:17:00Z</cp:lastPrinted>
  <dcterms:created xsi:type="dcterms:W3CDTF">2024-04-12T12:09:00Z</dcterms:created>
  <dcterms:modified xsi:type="dcterms:W3CDTF">2024-04-12T12:09:00Z</dcterms:modified>
</cp:coreProperties>
</file>